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AF93E0" w14:textId="6AB0B7BA" w:rsidR="00F23AFC" w:rsidRDefault="00F23AFC" w:rsidP="00F23AFC">
      <w:pPr>
        <w:spacing w:line="36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F23AFC">
        <w:rPr>
          <w:rFonts w:ascii="Arial" w:hAnsi="Arial" w:cs="Arial"/>
          <w:b/>
          <w:sz w:val="24"/>
          <w:szCs w:val="24"/>
          <w:lang w:val="en-US"/>
        </w:rPr>
        <w:t>S</w:t>
      </w:r>
      <w:r w:rsidR="0013715B">
        <w:rPr>
          <w:rFonts w:ascii="Arial" w:hAnsi="Arial" w:cs="Arial"/>
          <w:b/>
          <w:sz w:val="24"/>
          <w:szCs w:val="24"/>
          <w:lang w:val="en-US"/>
        </w:rPr>
        <w:t>3</w:t>
      </w:r>
      <w:bookmarkStart w:id="0" w:name="_GoBack"/>
      <w:bookmarkEnd w:id="0"/>
      <w:r w:rsidRPr="00F23AFC">
        <w:rPr>
          <w:rFonts w:ascii="Arial" w:hAnsi="Arial" w:cs="Arial"/>
          <w:b/>
          <w:sz w:val="24"/>
          <w:szCs w:val="24"/>
          <w:lang w:val="en-US"/>
        </w:rPr>
        <w:t xml:space="preserve"> Table.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F23AFC">
        <w:rPr>
          <w:rFonts w:ascii="Arial" w:hAnsi="Arial" w:cs="Arial"/>
          <w:b/>
          <w:bCs/>
          <w:sz w:val="24"/>
          <w:szCs w:val="24"/>
          <w:lang w:val="en-US"/>
        </w:rPr>
        <w:t xml:space="preserve">Lot to lot agreement of </w:t>
      </w:r>
      <w:proofErr w:type="spellStart"/>
      <w:r w:rsidRPr="00F23AFC">
        <w:rPr>
          <w:rFonts w:ascii="Arial" w:hAnsi="Arial" w:cs="Arial"/>
          <w:b/>
          <w:bCs/>
          <w:sz w:val="24"/>
          <w:szCs w:val="24"/>
          <w:lang w:val="en-US"/>
        </w:rPr>
        <w:t>Kalazar</w:t>
      </w:r>
      <w:proofErr w:type="spellEnd"/>
      <w:r w:rsidRPr="00F23AFC">
        <w:rPr>
          <w:rFonts w:ascii="Arial" w:hAnsi="Arial" w:cs="Arial"/>
          <w:b/>
          <w:bCs/>
          <w:sz w:val="24"/>
          <w:szCs w:val="24"/>
          <w:lang w:val="en-US"/>
        </w:rPr>
        <w:t xml:space="preserve"> Detect performed at the point of care, using whole blood and serum samples</w:t>
      </w: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2268"/>
        <w:gridCol w:w="1843"/>
        <w:gridCol w:w="1843"/>
      </w:tblGrid>
      <w:tr w:rsidR="00F23AFC" w:rsidRPr="002E0883" w14:paraId="12632380" w14:textId="77777777" w:rsidTr="00B00990">
        <w:trPr>
          <w:trHeight w:val="346"/>
          <w:jc w:val="center"/>
        </w:trPr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C8F2D0" w14:textId="77777777" w:rsidR="00F23AFC" w:rsidRPr="002E0883" w:rsidRDefault="00F23AFC" w:rsidP="00B00990">
            <w:pPr>
              <w:spacing w:before="100" w:beforeAutospacing="1" w:after="0" w:line="480" w:lineRule="auto"/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</w:pPr>
            <w:proofErr w:type="spellStart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>Locality</w:t>
            </w:r>
            <w:proofErr w:type="spellEnd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 xml:space="preserve"> (n)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17C166" w14:textId="0F6A17B0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</w:pPr>
            <w:proofErr w:type="spellStart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>Kappa</w:t>
            </w:r>
            <w:proofErr w:type="spellEnd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 xml:space="preserve"> </w:t>
            </w:r>
            <w:r w:rsidRPr="00B84A74"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="009C412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% </w:t>
            </w:r>
            <w:r w:rsidR="00021954">
              <w:rPr>
                <w:rFonts w:ascii="Arial" w:hAnsi="Arial" w:cs="Arial"/>
                <w:b/>
                <w:bCs/>
                <w:sz w:val="20"/>
                <w:szCs w:val="20"/>
              </w:rPr>
              <w:t>CI</w:t>
            </w:r>
            <w:r w:rsidRPr="00B84A74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F23AFC" w:rsidRPr="002E0883" w14:paraId="2911D145" w14:textId="77777777" w:rsidTr="00B00990">
        <w:trPr>
          <w:trHeight w:val="346"/>
          <w:jc w:val="center"/>
        </w:trPr>
        <w:tc>
          <w:tcPr>
            <w:tcW w:w="226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05596E2" w14:textId="77777777" w:rsidR="00F23AFC" w:rsidRPr="002E0883" w:rsidRDefault="00F23AFC" w:rsidP="00B00990">
            <w:pPr>
              <w:spacing w:before="100" w:beforeAutospacing="1" w:after="0" w:line="480" w:lineRule="auto"/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E8A041C" w14:textId="77777777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</w:pPr>
            <w:proofErr w:type="spellStart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>Whole</w:t>
            </w:r>
            <w:proofErr w:type="spellEnd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 xml:space="preserve"> </w:t>
            </w:r>
            <w:proofErr w:type="spellStart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>Blood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CCA63A" w14:textId="77777777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</w:pPr>
            <w:proofErr w:type="spellStart"/>
            <w:r w:rsidRPr="002E0883">
              <w:rPr>
                <w:rFonts w:ascii="Arial" w:hAnsi="Arial" w:cs="Arial"/>
                <w:b/>
                <w:bCs/>
                <w:kern w:val="32"/>
                <w:sz w:val="20"/>
                <w:szCs w:val="20"/>
              </w:rPr>
              <w:t>Serum</w:t>
            </w:r>
            <w:proofErr w:type="spellEnd"/>
          </w:p>
        </w:tc>
      </w:tr>
      <w:tr w:rsidR="00F23AFC" w:rsidRPr="002E0883" w14:paraId="1BB65449" w14:textId="77777777" w:rsidTr="00B00990">
        <w:trPr>
          <w:trHeight w:val="346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960182" w14:textId="77777777" w:rsidR="00F23AFC" w:rsidRPr="002E0883" w:rsidRDefault="00F23AFC" w:rsidP="00B00990">
            <w:pPr>
              <w:spacing w:before="100" w:beforeAutospacing="1"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2E08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Campo Grande (26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C4AFF8" w14:textId="7C44C829" w:rsidR="00F23AFC" w:rsidRPr="002E0883" w:rsidRDefault="002A2D0F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1.00</w:t>
            </w:r>
            <w:r>
              <w:rPr>
                <w:rFonts w:ascii="Arial" w:hAnsi="Arial" w:cs="Arial"/>
                <w:kern w:val="32"/>
                <w:sz w:val="20"/>
                <w:szCs w:val="20"/>
              </w:rPr>
              <w:t xml:space="preserve"> (1.00-1.00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9F8B77" w14:textId="19B0A031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0.91</w:t>
            </w:r>
            <w:r w:rsidR="009C412C">
              <w:rPr>
                <w:rFonts w:ascii="Arial" w:hAnsi="Arial" w:cs="Arial"/>
                <w:kern w:val="32"/>
                <w:sz w:val="20"/>
                <w:szCs w:val="20"/>
              </w:rPr>
              <w:t xml:space="preserve"> (0.73-1.00)</w:t>
            </w:r>
          </w:p>
        </w:tc>
      </w:tr>
      <w:tr w:rsidR="00F23AFC" w:rsidRPr="002E0883" w14:paraId="3F9287C9" w14:textId="77777777" w:rsidTr="00B00990">
        <w:trPr>
          <w:trHeight w:val="346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CC3855" w14:textId="77777777" w:rsidR="00F23AFC" w:rsidRPr="002E0883" w:rsidRDefault="00F23AFC" w:rsidP="00B00990">
            <w:pPr>
              <w:spacing w:before="100" w:beforeAutospacing="1"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2E088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Bauru (7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99D71F" w14:textId="4DA94884" w:rsidR="00F23AFC" w:rsidRPr="002E0883" w:rsidRDefault="002A2D0F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1.00</w:t>
            </w:r>
            <w:r>
              <w:rPr>
                <w:rFonts w:ascii="Arial" w:hAnsi="Arial" w:cs="Arial"/>
                <w:kern w:val="32"/>
                <w:sz w:val="20"/>
                <w:szCs w:val="20"/>
              </w:rPr>
              <w:t xml:space="preserve"> (1.00-1.00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DE6342" w14:textId="17BCBD1C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1.00</w:t>
            </w:r>
            <w:r w:rsidR="009C412C">
              <w:rPr>
                <w:rFonts w:ascii="Arial" w:hAnsi="Arial" w:cs="Arial"/>
                <w:kern w:val="32"/>
                <w:sz w:val="20"/>
                <w:szCs w:val="20"/>
              </w:rPr>
              <w:t xml:space="preserve"> (1.00-1.00)</w:t>
            </w:r>
          </w:p>
        </w:tc>
      </w:tr>
      <w:tr w:rsidR="00F23AFC" w:rsidRPr="002E0883" w14:paraId="0D697A82" w14:textId="77777777" w:rsidTr="00B00990">
        <w:trPr>
          <w:trHeight w:val="346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7000D1" w14:textId="77777777" w:rsidR="00F23AFC" w:rsidRPr="002E0883" w:rsidRDefault="00F23AFC" w:rsidP="00B00990">
            <w:pPr>
              <w:spacing w:before="100" w:beforeAutospacing="1"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2E08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Natal (34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DC47DD" w14:textId="5B3A3DAC" w:rsidR="00F23AFC" w:rsidRPr="002E0883" w:rsidRDefault="002A2D0F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1.00</w:t>
            </w:r>
            <w:r>
              <w:rPr>
                <w:rFonts w:ascii="Arial" w:hAnsi="Arial" w:cs="Arial"/>
                <w:kern w:val="32"/>
                <w:sz w:val="20"/>
                <w:szCs w:val="20"/>
              </w:rPr>
              <w:t xml:space="preserve"> (1.00-1.00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BDBF87" w14:textId="7158B7D3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1.00</w:t>
            </w:r>
            <w:r w:rsidR="009C412C">
              <w:rPr>
                <w:rFonts w:ascii="Arial" w:hAnsi="Arial" w:cs="Arial"/>
                <w:kern w:val="32"/>
                <w:sz w:val="20"/>
                <w:szCs w:val="20"/>
              </w:rPr>
              <w:t xml:space="preserve"> (1.00-1.00)</w:t>
            </w:r>
          </w:p>
        </w:tc>
      </w:tr>
      <w:tr w:rsidR="00F23AFC" w:rsidRPr="002E0883" w14:paraId="07E88E20" w14:textId="77777777" w:rsidTr="00B00990">
        <w:trPr>
          <w:trHeight w:val="346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8D8640" w14:textId="77777777" w:rsidR="00F23AFC" w:rsidRPr="002E0883" w:rsidRDefault="00F23AFC" w:rsidP="00B00990">
            <w:pPr>
              <w:spacing w:before="100" w:beforeAutospacing="1"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2E08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Total (67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64017E" w14:textId="571181E9" w:rsidR="00F23AFC" w:rsidRPr="002E0883" w:rsidRDefault="002A2D0F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1.00</w:t>
            </w:r>
            <w:r>
              <w:rPr>
                <w:rFonts w:ascii="Arial" w:hAnsi="Arial" w:cs="Arial"/>
                <w:kern w:val="32"/>
                <w:sz w:val="20"/>
                <w:szCs w:val="20"/>
              </w:rPr>
              <w:t xml:space="preserve"> (1.00-1.00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A1A1C" w14:textId="1ACFE653" w:rsidR="00F23AFC" w:rsidRPr="002E0883" w:rsidRDefault="00F23AFC" w:rsidP="00B00990">
            <w:pPr>
              <w:spacing w:before="100" w:beforeAutospacing="1" w:after="0" w:line="480" w:lineRule="auto"/>
              <w:jc w:val="center"/>
              <w:rPr>
                <w:rFonts w:ascii="Arial" w:hAnsi="Arial" w:cs="Arial"/>
                <w:kern w:val="32"/>
                <w:sz w:val="20"/>
                <w:szCs w:val="20"/>
              </w:rPr>
            </w:pPr>
            <w:r w:rsidRPr="002E0883">
              <w:rPr>
                <w:rFonts w:ascii="Arial" w:hAnsi="Arial" w:cs="Arial"/>
                <w:kern w:val="32"/>
                <w:sz w:val="20"/>
                <w:szCs w:val="20"/>
              </w:rPr>
              <w:t>0.97</w:t>
            </w:r>
            <w:r w:rsidR="00C5420F">
              <w:rPr>
                <w:rFonts w:ascii="Arial" w:hAnsi="Arial" w:cs="Arial"/>
                <w:kern w:val="32"/>
                <w:sz w:val="20"/>
                <w:szCs w:val="20"/>
              </w:rPr>
              <w:t xml:space="preserve"> (0.90-1.00)</w:t>
            </w:r>
          </w:p>
        </w:tc>
      </w:tr>
    </w:tbl>
    <w:p w14:paraId="7FA10EF4" w14:textId="77777777" w:rsidR="00F23AFC" w:rsidRPr="002E0883" w:rsidRDefault="00F23AFC" w:rsidP="00F23AFC">
      <w:pPr>
        <w:spacing w:before="120" w:after="0" w:line="480" w:lineRule="auto"/>
        <w:ind w:firstLine="1701"/>
        <w:rPr>
          <w:rFonts w:ascii="Arial" w:hAnsi="Arial" w:cs="Arial"/>
          <w:sz w:val="24"/>
          <w:szCs w:val="24"/>
        </w:rPr>
      </w:pPr>
      <w:proofErr w:type="gramStart"/>
      <w:r w:rsidRPr="002E0883">
        <w:rPr>
          <w:rFonts w:ascii="Arial" w:hAnsi="Arial" w:cs="Arial"/>
          <w:sz w:val="24"/>
          <w:szCs w:val="24"/>
        </w:rPr>
        <w:t>n</w:t>
      </w:r>
      <w:proofErr w:type="gramEnd"/>
      <w:r w:rsidRPr="002E0883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2E0883">
        <w:rPr>
          <w:rFonts w:ascii="Arial" w:hAnsi="Arial" w:cs="Arial"/>
          <w:sz w:val="24"/>
          <w:szCs w:val="24"/>
        </w:rPr>
        <w:t>number</w:t>
      </w:r>
      <w:proofErr w:type="spellEnd"/>
      <w:r w:rsidRPr="002E088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E0883">
        <w:rPr>
          <w:rFonts w:ascii="Arial" w:hAnsi="Arial" w:cs="Arial"/>
          <w:sz w:val="24"/>
          <w:szCs w:val="24"/>
        </w:rPr>
        <w:t>of</w:t>
      </w:r>
      <w:proofErr w:type="spellEnd"/>
      <w:r w:rsidRPr="002E088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E0883">
        <w:rPr>
          <w:rFonts w:ascii="Arial" w:hAnsi="Arial" w:cs="Arial"/>
          <w:sz w:val="24"/>
          <w:szCs w:val="24"/>
        </w:rPr>
        <w:t>samples</w:t>
      </w:r>
      <w:proofErr w:type="spellEnd"/>
    </w:p>
    <w:p w14:paraId="60C7A2B8" w14:textId="77777777" w:rsidR="00F23AFC" w:rsidRDefault="00F23AFC" w:rsidP="00F23AFC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14:paraId="65BA6540" w14:textId="77777777" w:rsidR="00DE17C4" w:rsidRDefault="00DE17C4" w:rsidP="00F23AFC">
      <w:pPr>
        <w:spacing w:line="36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3ACB447B" w14:textId="77777777" w:rsidR="00DE17C4" w:rsidRDefault="00DE17C4" w:rsidP="00F23AFC">
      <w:pPr>
        <w:spacing w:line="360" w:lineRule="auto"/>
        <w:rPr>
          <w:rFonts w:ascii="Arial" w:hAnsi="Arial" w:cs="Arial"/>
          <w:b/>
          <w:sz w:val="24"/>
          <w:szCs w:val="24"/>
          <w:lang w:val="en-US"/>
        </w:rPr>
      </w:pPr>
    </w:p>
    <w:sectPr w:rsidR="00DE17C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bIwMDIxNzc1MDFU0lEKTi0uzszPAykwrAUAkIyzfCwAAAA="/>
  </w:docVars>
  <w:rsids>
    <w:rsidRoot w:val="00F23AFC"/>
    <w:rsid w:val="00021954"/>
    <w:rsid w:val="00080B60"/>
    <w:rsid w:val="000D4125"/>
    <w:rsid w:val="0013715B"/>
    <w:rsid w:val="002A2D0F"/>
    <w:rsid w:val="004457C4"/>
    <w:rsid w:val="005A7C1E"/>
    <w:rsid w:val="005B159B"/>
    <w:rsid w:val="007112C5"/>
    <w:rsid w:val="007952C6"/>
    <w:rsid w:val="009058D8"/>
    <w:rsid w:val="009C412C"/>
    <w:rsid w:val="00A26419"/>
    <w:rsid w:val="00A35988"/>
    <w:rsid w:val="00A7097A"/>
    <w:rsid w:val="00AE288C"/>
    <w:rsid w:val="00B00990"/>
    <w:rsid w:val="00B1587B"/>
    <w:rsid w:val="00B42FA8"/>
    <w:rsid w:val="00C12B96"/>
    <w:rsid w:val="00C5420F"/>
    <w:rsid w:val="00D66730"/>
    <w:rsid w:val="00DD33AD"/>
    <w:rsid w:val="00DE17C4"/>
    <w:rsid w:val="00E20EF7"/>
    <w:rsid w:val="00E2417F"/>
    <w:rsid w:val="00F23AFC"/>
    <w:rsid w:val="00F63458"/>
    <w:rsid w:val="00F6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54BDC"/>
  <w15:chartTrackingRefBased/>
  <w15:docId w15:val="{6090AFEC-3675-4B82-B4F6-3B6200352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F23A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23AFC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table" w:customStyle="1" w:styleId="TabeladeLista21">
    <w:name w:val="Tabela de Lista 21"/>
    <w:basedOn w:val="Tabelanormal"/>
    <w:uiPriority w:val="47"/>
    <w:rsid w:val="004457C4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445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57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94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ologia</dc:creator>
  <cp:keywords/>
  <dc:description/>
  <cp:lastModifiedBy>Sorologia</cp:lastModifiedBy>
  <cp:revision>2</cp:revision>
  <dcterms:created xsi:type="dcterms:W3CDTF">2019-10-30T23:47:00Z</dcterms:created>
  <dcterms:modified xsi:type="dcterms:W3CDTF">2019-10-30T23:47:00Z</dcterms:modified>
</cp:coreProperties>
</file>